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062B4" w14:textId="68EC50EF" w:rsidR="004A1655" w:rsidRPr="00ED4EEC" w:rsidRDefault="008055D6" w:rsidP="00E2493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SDC 1) </w:t>
      </w:r>
      <w:r w:rsidR="004A1655" w:rsidRPr="00ED4EEC">
        <w:rPr>
          <w:rFonts w:ascii="Times New Roman" w:hAnsi="Times New Roman" w:cs="Times New Roman"/>
          <w:b/>
          <w:sz w:val="24"/>
          <w:szCs w:val="24"/>
        </w:rPr>
        <w:t>Table S1</w:t>
      </w:r>
      <w:r w:rsidR="004A1655" w:rsidRPr="00ED4EEC">
        <w:rPr>
          <w:rFonts w:ascii="Times New Roman" w:hAnsi="Times New Roman" w:cs="Times New Roman"/>
          <w:sz w:val="24"/>
          <w:szCs w:val="24"/>
        </w:rPr>
        <w:t>. Literature search strategy used for the PubMed databas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4A1655" w:rsidRPr="00ED4EEC" w14:paraId="28DF1216" w14:textId="77777777" w:rsidTr="00193AAE">
        <w:tc>
          <w:tcPr>
            <w:tcW w:w="9061" w:type="dxa"/>
          </w:tcPr>
          <w:p w14:paraId="269E7772" w14:textId="23B8BF11" w:rsidR="00F465A7" w:rsidRPr="00ED4EEC" w:rsidRDefault="004A1655" w:rsidP="006E195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#1” Search “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prostate cancer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rostate Neoplasms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Neoplasms, Prostate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Neoplasm, Prostate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Prostate Neoplas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Neoplasms, Prostatic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Neoplasm, Prostatic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Prostatic Neoplas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Prostate Cancer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Cancer, Prostate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Cancers, Prostate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Prostate Cancers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Cancer of the Prostate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Prostatic Cancer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Cancer, Prostatic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Cancers, Prostatic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Prostatic Cancers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Cancer of Prostate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465A7"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45F6EA7" w14:textId="11A7681A" w:rsidR="004A1655" w:rsidRPr="00ED4EEC" w:rsidRDefault="004A1655" w:rsidP="006E195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#2” Search “resistance training”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Training, Resistance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Strength Train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Training, Strength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Lifting Strengthening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Strengthening Program, Weight-Lift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Strengthening Programs, Weight-Lift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 Lifting Strengthening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Lifting Strengthening Programs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Lifting Exercise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Exercise Program, Weight-Lift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Exercise Programs, Weight-Lift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 Lifting Exercise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Lifting Exercise Programs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Bearing Strengthening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Strengthening Program, Weight-Bear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Strengthening Programs, Weight-Bear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 Bearing Strengthening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Bearing Strengthening Programs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Bearing Exercise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Exercise Program, Weight-Bear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Exercise Programs, Weight-Bearing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 Bearing Exercise Program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OR Weight-Bearing Exercise Programs 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tle/abstract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C24BFCD" w14:textId="77777777" w:rsidR="004A1655" w:rsidRPr="00ED4EEC" w:rsidRDefault="004A1655" w:rsidP="006E195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#1 AND #2</w:t>
            </w:r>
          </w:p>
        </w:tc>
      </w:tr>
    </w:tbl>
    <w:p w14:paraId="78B3426C" w14:textId="2ED2AC38" w:rsidR="00442AF3" w:rsidRPr="00E2493B" w:rsidRDefault="00442AF3" w:rsidP="006E19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42AF3" w:rsidRPr="00E2493B" w:rsidSect="009570A2">
      <w:pgSz w:w="11906" w:h="16838" w:code="9"/>
      <w:pgMar w:top="1134" w:right="1701" w:bottom="1701" w:left="1134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c0MDGwNDA3MDNV0lEKTi0uzszPAykwrwUAnSpYYiwAAAA="/>
  </w:docVars>
  <w:rsids>
    <w:rsidRoot w:val="005F7E91"/>
    <w:rsid w:val="00012441"/>
    <w:rsid w:val="00067A9E"/>
    <w:rsid w:val="00070428"/>
    <w:rsid w:val="000A0E74"/>
    <w:rsid w:val="000B62EF"/>
    <w:rsid w:val="000C2758"/>
    <w:rsid w:val="00126B0C"/>
    <w:rsid w:val="0013091B"/>
    <w:rsid w:val="001468DE"/>
    <w:rsid w:val="00186306"/>
    <w:rsid w:val="00193AAE"/>
    <w:rsid w:val="001D0FA5"/>
    <w:rsid w:val="001F522E"/>
    <w:rsid w:val="002021CF"/>
    <w:rsid w:val="002410FB"/>
    <w:rsid w:val="00280DE2"/>
    <w:rsid w:val="002A4ECB"/>
    <w:rsid w:val="002B1D57"/>
    <w:rsid w:val="002C6F78"/>
    <w:rsid w:val="002F0527"/>
    <w:rsid w:val="00321E59"/>
    <w:rsid w:val="003D5ECC"/>
    <w:rsid w:val="0044083A"/>
    <w:rsid w:val="00442AF3"/>
    <w:rsid w:val="00495B35"/>
    <w:rsid w:val="004A1655"/>
    <w:rsid w:val="004C7089"/>
    <w:rsid w:val="00516972"/>
    <w:rsid w:val="005170F7"/>
    <w:rsid w:val="005318E5"/>
    <w:rsid w:val="005C62F5"/>
    <w:rsid w:val="005E1409"/>
    <w:rsid w:val="005E5D69"/>
    <w:rsid w:val="005F7E91"/>
    <w:rsid w:val="00685514"/>
    <w:rsid w:val="00690E8B"/>
    <w:rsid w:val="006E003B"/>
    <w:rsid w:val="006E1952"/>
    <w:rsid w:val="00784EBB"/>
    <w:rsid w:val="007D723E"/>
    <w:rsid w:val="008014BB"/>
    <w:rsid w:val="008055D6"/>
    <w:rsid w:val="008B3A21"/>
    <w:rsid w:val="008B5442"/>
    <w:rsid w:val="008B5BDF"/>
    <w:rsid w:val="008E200D"/>
    <w:rsid w:val="009335FB"/>
    <w:rsid w:val="009570A2"/>
    <w:rsid w:val="00990EBC"/>
    <w:rsid w:val="00993A67"/>
    <w:rsid w:val="009A18AB"/>
    <w:rsid w:val="009E1281"/>
    <w:rsid w:val="00A0402D"/>
    <w:rsid w:val="00A422E3"/>
    <w:rsid w:val="00A45EB5"/>
    <w:rsid w:val="00A74E49"/>
    <w:rsid w:val="00AC0E2B"/>
    <w:rsid w:val="00B17AAF"/>
    <w:rsid w:val="00B329B9"/>
    <w:rsid w:val="00B400D9"/>
    <w:rsid w:val="00B82F1A"/>
    <w:rsid w:val="00BA3CDF"/>
    <w:rsid w:val="00BE2EB7"/>
    <w:rsid w:val="00BE3904"/>
    <w:rsid w:val="00BE6762"/>
    <w:rsid w:val="00BF2D32"/>
    <w:rsid w:val="00C4149A"/>
    <w:rsid w:val="00C54DC3"/>
    <w:rsid w:val="00C8468B"/>
    <w:rsid w:val="00C953B2"/>
    <w:rsid w:val="00CA525D"/>
    <w:rsid w:val="00CB1077"/>
    <w:rsid w:val="00CC6D05"/>
    <w:rsid w:val="00CD480F"/>
    <w:rsid w:val="00CE71EC"/>
    <w:rsid w:val="00D0618D"/>
    <w:rsid w:val="00D068DD"/>
    <w:rsid w:val="00D62FC1"/>
    <w:rsid w:val="00D67B0A"/>
    <w:rsid w:val="00D70D12"/>
    <w:rsid w:val="00D71973"/>
    <w:rsid w:val="00DB793E"/>
    <w:rsid w:val="00E2493B"/>
    <w:rsid w:val="00E33589"/>
    <w:rsid w:val="00E43610"/>
    <w:rsid w:val="00E649BF"/>
    <w:rsid w:val="00ED4EEC"/>
    <w:rsid w:val="00EE42DF"/>
    <w:rsid w:val="00F051BB"/>
    <w:rsid w:val="00F24A94"/>
    <w:rsid w:val="00F40F11"/>
    <w:rsid w:val="00F465A7"/>
    <w:rsid w:val="00F9420C"/>
    <w:rsid w:val="00FB7525"/>
    <w:rsid w:val="00FD0D96"/>
    <w:rsid w:val="00FD4D1D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9CF02"/>
  <w15:chartTrackingRefBased/>
  <w15:docId w15:val="{8FFF63AB-0F28-436E-8BB0-771291BB2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762"/>
    <w:pPr>
      <w:spacing w:after="0" w:line="240" w:lineRule="auto"/>
    </w:pPr>
    <w:rPr>
      <w:rFonts w:eastAsiaTheme="minorEastAsia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480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D480F"/>
  </w:style>
  <w:style w:type="paragraph" w:styleId="BalloonText">
    <w:name w:val="Balloon Text"/>
    <w:basedOn w:val="Normal"/>
    <w:link w:val="BalloonTextChar"/>
    <w:uiPriority w:val="99"/>
    <w:semiHidden/>
    <w:unhideWhenUsed/>
    <w:rsid w:val="008B3A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A21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B3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A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A21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A21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6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AE692-D69C-4B0A-8006-0191BF40B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</dc:creator>
  <cp:keywords/>
  <dc:description/>
  <cp:lastModifiedBy>Pedro LOPEZ DA CRUZ</cp:lastModifiedBy>
  <cp:revision>73</cp:revision>
  <dcterms:created xsi:type="dcterms:W3CDTF">2019-11-10T02:38:00Z</dcterms:created>
  <dcterms:modified xsi:type="dcterms:W3CDTF">2020-08-05T01:10:00Z</dcterms:modified>
</cp:coreProperties>
</file>